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D7D80" w14:textId="74B0F041" w:rsidR="00391B6C" w:rsidRDefault="008E0F01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4079" behindDoc="0" locked="0" layoutInCell="1" allowOverlap="1" wp14:anchorId="757272B6" wp14:editId="5AF4B3C5">
                <wp:simplePos x="0" y="0"/>
                <wp:positionH relativeFrom="column">
                  <wp:posOffset>-776177</wp:posOffset>
                </wp:positionH>
                <wp:positionV relativeFrom="paragraph">
                  <wp:posOffset>372140</wp:posOffset>
                </wp:positionV>
                <wp:extent cx="1462405" cy="798873"/>
                <wp:effectExtent l="19050" t="19050" r="23495" b="2032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2405" cy="7988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944758" w14:textId="77777777" w:rsidR="00F63B3A" w:rsidRPr="00580866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80866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6</w:t>
                            </w:r>
                          </w:p>
                          <w:p w14:paraId="332C113C" w14:textId="013FC424" w:rsidR="00FC292C" w:rsidRPr="00FC292C" w:rsidRDefault="00FC292C" w:rsidP="008E0F01">
                            <w:pPr>
                              <w:spacing w:after="0" w:line="240" w:lineRule="auto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  <w:r w:rsidRPr="00FC292C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272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1.1pt;margin-top:29.3pt;width:115.15pt;height:62.9pt;z-index:251694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" fillcolor="white [3212]" strokecolor="#00b050" strokeweight="2.25pt">
                <v:textbox>
                  <w:txbxContent>
                    <w:p w14:paraId="73944758" w14:textId="77777777" w:rsidR="00F63B3A" w:rsidRPr="00580866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580866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6</w:t>
                      </w:r>
                    </w:p>
                    <w:p w14:paraId="332C113C" w14:textId="013FC424" w:rsidR="00FC292C" w:rsidRPr="00FC292C" w:rsidRDefault="00FC292C" w:rsidP="008E0F01">
                      <w:pPr>
                        <w:spacing w:after="0" w:line="240" w:lineRule="auto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  <w:r w:rsidRPr="00FC292C">
                        <w:rPr>
                          <w:rFonts w:ascii="Gill Sans MT" w:hAnsi="Gill Sans MT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B233A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9743" behindDoc="0" locked="0" layoutInCell="1" allowOverlap="1" wp14:anchorId="04DE082D" wp14:editId="4B26B9DD">
                <wp:simplePos x="0" y="0"/>
                <wp:positionH relativeFrom="column">
                  <wp:posOffset>-518615</wp:posOffset>
                </wp:positionH>
                <wp:positionV relativeFrom="paragraph">
                  <wp:posOffset>-832513</wp:posOffset>
                </wp:positionV>
                <wp:extent cx="6846570" cy="2142696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6570" cy="21426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7466E" w14:textId="15BAE958" w:rsidR="00831CB6" w:rsidRDefault="000466E9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Computing</w:t>
                            </w:r>
                            <w:r w:rsidR="000F6F95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Curriculum Map </w:t>
                            </w:r>
                          </w:p>
                          <w:p w14:paraId="6E75D269" w14:textId="35993AC5" w:rsidR="00F63B3A" w:rsidRPr="00F63B3A" w:rsidRDefault="007B233A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  <w:r w:rsidR="002A2771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Data Handling </w:t>
                            </w:r>
                            <w:r w:rsidR="000466E9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E082D" id="_x0000_s1027" type="#_x0000_t202" style="position:absolute;margin-left:-40.85pt;margin-top:-65.55pt;width:539.1pt;height:168.7pt;z-index:2516797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" filled="f" stroked="f">
                <v:textbox>
                  <w:txbxContent>
                    <w:p w14:paraId="4897466E" w14:textId="15BAE958" w:rsidR="00831CB6" w:rsidRDefault="000466E9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Computing</w:t>
                      </w:r>
                      <w:r w:rsidR="000F6F95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Curriculum Map </w:t>
                      </w:r>
                    </w:p>
                    <w:p w14:paraId="6E75D269" w14:textId="35993AC5" w:rsidR="00F63B3A" w:rsidRPr="00F63B3A" w:rsidRDefault="007B233A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  <w:r w:rsidR="002A2771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Data Handling </w:t>
                      </w:r>
                      <w:r w:rsidR="000466E9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840A48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77695" behindDoc="0" locked="0" layoutInCell="1" allowOverlap="1" wp14:anchorId="69F91E60" wp14:editId="73511824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1520946" cy="14770742"/>
                <wp:effectExtent l="19050" t="0" r="23495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6" cy="14770742"/>
                          <a:chOff x="0" y="0"/>
                          <a:chExt cx="11520946" cy="14770742"/>
                        </a:xfrm>
                      </wpg:grpSpPr>
                      <wpg:grpSp>
                        <wpg:cNvPr id="1" name="Group 13"/>
                        <wpg:cNvGrpSpPr/>
                        <wpg:grpSpPr>
                          <a:xfrm>
                            <a:off x="0" y="0"/>
                            <a:ext cx="11520946" cy="14770742"/>
                            <a:chOff x="-365980" y="828676"/>
                            <a:chExt cx="11520946" cy="14770742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Image result for grass hills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0525" y="828676"/>
                              <a:ext cx="7545701" cy="43668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wps:wsp>
                          <wps:cNvPr id="3" name="Flowchart: Delay 6"/>
                          <wps:cNvSpPr/>
                          <wps:spPr>
                            <a:xfrm rot="16200004">
                              <a:off x="3876680" y="0"/>
                              <a:ext cx="3035625" cy="11520946"/>
                            </a:xfrm>
                            <a:custGeom>
                              <a:avLst/>
                              <a:gdLst>
                                <a:gd name="f0" fmla="val 10800000"/>
                                <a:gd name="f1" fmla="val 5400000"/>
                                <a:gd name="f2" fmla="val 16200000"/>
                                <a:gd name="f3" fmla="val w"/>
                                <a:gd name="f4" fmla="val h"/>
                                <a:gd name="f5" fmla="val ss"/>
                                <a:gd name="f6" fmla="val 0"/>
                                <a:gd name="f7" fmla="*/ 5419351 1 1725033"/>
                                <a:gd name="f8" fmla="abs f3"/>
                                <a:gd name="f9" fmla="abs f4"/>
                                <a:gd name="f10" fmla="abs f5"/>
                                <a:gd name="f11" fmla="val f6"/>
                                <a:gd name="f12" fmla="+- 2700000 f1 0"/>
                                <a:gd name="f13" fmla="?: f8 f3 1"/>
                                <a:gd name="f14" fmla="?: f9 f4 1"/>
                                <a:gd name="f15" fmla="?: f10 f5 1"/>
                                <a:gd name="f16" fmla="*/ f12 f7 1"/>
                                <a:gd name="f17" fmla="*/ f13 1 21600"/>
                                <a:gd name="f18" fmla="*/ f14 1 21600"/>
                                <a:gd name="f19" fmla="*/ 21600 f13 1"/>
                                <a:gd name="f20" fmla="*/ 21600 f14 1"/>
                                <a:gd name="f21" fmla="*/ f16 1 f0"/>
                                <a:gd name="f22" fmla="min f18 f17"/>
                                <a:gd name="f23" fmla="*/ f19 1 f15"/>
                                <a:gd name="f24" fmla="*/ f20 1 f15"/>
                                <a:gd name="f25" fmla="+- 0 0 f21"/>
                                <a:gd name="f26" fmla="val f23"/>
                                <a:gd name="f27" fmla="val f24"/>
                                <a:gd name="f28" fmla="+- 0 0 f25"/>
                                <a:gd name="f29" fmla="*/ f11 f22 1"/>
                                <a:gd name="f30" fmla="+- f27 0 f11"/>
                                <a:gd name="f31" fmla="+- f26 0 f11"/>
                                <a:gd name="f32" fmla="*/ f28 f0 1"/>
                                <a:gd name="f33" fmla="*/ f27 f22 1"/>
                                <a:gd name="f34" fmla="*/ f30 1 2"/>
                                <a:gd name="f35" fmla="*/ f31 1 2"/>
                                <a:gd name="f36" fmla="*/ f32 1 f7"/>
                                <a:gd name="f37" fmla="+- f11 f34 0"/>
                                <a:gd name="f38" fmla="+- f11 f35 0"/>
                                <a:gd name="f39" fmla="+- f36 0 f1"/>
                                <a:gd name="f40" fmla="*/ f35 f22 1"/>
                                <a:gd name="f41" fmla="*/ f34 f22 1"/>
                                <a:gd name="f42" fmla="cos 1 f39"/>
                                <a:gd name="f43" fmla="sin 1 f39"/>
                                <a:gd name="f44" fmla="*/ f38 f22 1"/>
                                <a:gd name="f45" fmla="+- 0 0 f42"/>
                                <a:gd name="f46" fmla="+- 0 0 f43"/>
                                <a:gd name="f47" fmla="+- 0 0 f45"/>
                                <a:gd name="f48" fmla="+- 0 0 f46"/>
                                <a:gd name="f49" fmla="*/ f47 f35 1"/>
                                <a:gd name="f50" fmla="*/ f48 f34 1"/>
                                <a:gd name="f51" fmla="+- f38 f49 0"/>
                                <a:gd name="f52" fmla="+- f37 0 f50"/>
                                <a:gd name="f53" fmla="+- f37 f50 0"/>
                                <a:gd name="f54" fmla="*/ f52 f22 1"/>
                                <a:gd name="f55" fmla="*/ f51 f22 1"/>
                                <a:gd name="f56" fmla="*/ f53 f22 1"/>
                              </a:gdLst>
                              <a:ahLst/>
                              <a:cxnLst>
                                <a:cxn ang="3cd4">
                                  <a:pos x="hc" y="t"/>
                                </a:cxn>
                                <a:cxn ang="0">
                                  <a:pos x="r" y="vc"/>
                                </a:cxn>
                                <a:cxn ang="cd4">
                                  <a:pos x="hc" y="b"/>
                                </a:cxn>
                                <a:cxn ang="cd2">
                                  <a:pos x="l" y="vc"/>
                                </a:cxn>
                              </a:cxnLst>
                              <a:rect l="f29" t="f54" r="f55" b="f56"/>
                              <a:pathLst>
                                <a:path>
                                  <a:moveTo>
                                    <a:pt x="f29" y="f29"/>
                                  </a:moveTo>
                                  <a:lnTo>
                                    <a:pt x="f44" y="f29"/>
                                  </a:lnTo>
                                  <a:arcTo wR="f40" hR="f41" stAng="f2" swAng="f0"/>
                                  <a:lnTo>
                                    <a:pt x="f29" y="f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FF66"/>
                            </a:solidFill>
                            <a:ln w="12701">
                              <a:solidFill>
                                <a:srgbClr val="CCFF66"/>
                              </a:solidFill>
                              <a:prstDash val="solid"/>
                              <a:miter/>
                            </a:ln>
                          </wps:spPr>
                          <wps:bodyPr lIns="0" tIns="0" rIns="0" bIns="0"/>
                        </wps:wsp>
                        <pic:pic xmlns:pic="http://schemas.openxmlformats.org/drawingml/2006/picture">
                          <pic:nvPicPr>
                            <pic:cNvPr id="4" name="irc_mi" descr="Image result for road imag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 rot="20883555">
                              <a:off x="866779" y="3124203"/>
                              <a:ext cx="7446644" cy="1004824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5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9867904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6" name="irc_mi" descr="Image result for fenc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24352" y="9858376"/>
                              <a:ext cx="5731514" cy="573151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12" name="Picture 12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7201412">
                            <a:off x="7431206" y="8659505"/>
                            <a:ext cx="900752" cy="1378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301552" y="8952932"/>
                            <a:ext cx="1233377" cy="585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84B436F" w14:textId="77777777" w:rsidR="00696077" w:rsidRPr="00696077" w:rsidRDefault="00696077" w:rsidP="00696077">
                              <w:pPr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</w:pPr>
                              <w:r w:rsidRPr="00696077">
                                <w:rPr>
                                  <w:rFonts w:ascii="Gill Sans MT" w:hAnsi="Gill Sans MT"/>
                                  <w:b/>
                                  <w:color w:val="FFC000"/>
                                  <w:sz w:val="40"/>
                                  <w:szCs w:val="40"/>
                                </w:rPr>
                                <w:t>EYF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8972125" flipV="1">
                            <a:off x="3862316" y="8475260"/>
                            <a:ext cx="1037230" cy="1596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3916907" y="8980227"/>
                            <a:ext cx="7480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2AA1AD" w14:textId="77777777" w:rsidR="00696077" w:rsidRPr="00831CB6" w:rsidRDefault="00831CB6" w:rsidP="00696077">
                              <w:pPr>
                                <w:spacing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>KS</w:t>
                              </w:r>
                              <w:r w:rsidR="00696077" w:rsidRPr="00831CB6">
                                <w:rPr>
                                  <w:rFonts w:ascii="Gill Sans MT" w:hAnsi="Gill Sans MT"/>
                                  <w:b/>
                                  <w:color w:val="00B0F0"/>
                                  <w:sz w:val="36"/>
                                  <w:szCs w:val="36"/>
                                </w:rPr>
                                <w:t xml:space="preserve">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2471546" flipH="1" flipV="1">
                            <a:off x="4817659" y="5854890"/>
                            <a:ext cx="1023582" cy="158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Footprint Printable This That And The Other - Digital Footprint Template (390x599), Png Downloa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3657600" y="3425588"/>
                            <a:ext cx="1037230" cy="161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 rot="20546612">
                            <a:off x="5158853" y="6318914"/>
                            <a:ext cx="836930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361CC8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28"/>
                                  <w:szCs w:val="28"/>
                                </w:rPr>
                                <w:t>Lower</w:t>
                              </w:r>
                            </w:p>
                            <w:p w14:paraId="72FB1B1D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FF000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48417" y="3848669"/>
                            <a:ext cx="1520456" cy="8959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A003C4" w14:textId="77777777" w:rsidR="00831CB6" w:rsidRPr="00831CB6" w:rsidRDefault="00831CB6" w:rsidP="00831CB6">
                              <w:pPr>
                                <w:spacing w:after="0" w:line="240" w:lineRule="auto"/>
                                <w:jc w:val="center"/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</w:pP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>Uppe</w:t>
                              </w:r>
                              <w:r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28"/>
                                  <w:szCs w:val="28"/>
                                </w:rPr>
                                <w:t xml:space="preserve">r </w:t>
                              </w:r>
                              <w:r w:rsidRPr="00831CB6">
                                <w:rPr>
                                  <w:rFonts w:ascii="Gill Sans MT" w:hAnsi="Gill Sans MT"/>
                                  <w:b/>
                                  <w:color w:val="00B050"/>
                                  <w:sz w:val="32"/>
                                  <w:szCs w:val="32"/>
                                </w:rPr>
                                <w:t xml:space="preserve">KS2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F91E60" id="Group 10" o:spid="_x0000_s1028" style="position:absolute;margin-left:-213.85pt;margin-top:-199.9pt;width:907.15pt;height:1163.05pt;z-index:251677695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DZwomwAA&#10;//RJREFU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">
                <v:group id="Group 13" o:spid="_x0000_s1029" style="position:absolute;width:115209;height:147707" coordorigin="-3659,8286" coordsize="115209,147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30" type="#_x0000_t75" alt="Image result for grass hills" style="position:absolute;left:14305;top:8286;width:75457;height:436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">
                    <v:imagedata r:id="rId13" o:title="Image result for grass hills"/>
                    <v:path arrowok="t"/>
                  </v:shape>
                  <v:shape id="Flowchart: Delay 6" o:spid="_x0000_s1031" style="position:absolute;left:38767;width:30356;height:115208;rotation:-5898236fd;visibility:visible;mso-wrap-style:square;v-text-anchor:top" coordsize="3035625,11520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" path="m,l1517812,wa,,3035624,11520946,1517812,,1517812,11520946l,11520946,,xe" fillcolor="#cf6" strokecolor="#cf6" strokeweight=".35281mm">
                    <v:stroke joinstyle="miter"/>
                    <v:path arrowok="t" o:connecttype="custom" o:connectlocs="1517813,0;3035625,5760473;1517813,11520946;0,5760473" o:connectangles="270,0,90,180" textboxrect="0,1687203,2591068,9833743"/>
                  </v:shape>
                  <v:shape id="irc_mi" o:spid="_x0000_s1032" type="#_x0000_t75" alt="Image result for road image" style="position:absolute;left:8667;top:31242;width:74467;height:100482;rotation:-78254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">
                    <v:imagedata r:id="rId14" o:title="Image result for road image"/>
                    <v:path arrowok="t"/>
                  </v:shape>
                  <v:shape id="irc_mi" o:spid="_x0000_s1033" type="#_x0000_t75" alt="Image result for fence" style="position:absolute;top:98679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">
                    <v:imagedata r:id="rId15" o:title="Image result for fence"/>
                    <v:path arrowok="t"/>
                  </v:shape>
                  <v:shape id="irc_mi" o:spid="_x0000_s1034" type="#_x0000_t75" alt="Image result for fence" style="position:absolute;left:43243;top:98583;width:57315;height:5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">
                    <v:imagedata r:id="rId15" o:title="Image result for fence"/>
                    <v:path arrowok="t"/>
                  </v:shape>
                </v:group>
                <v:shape id="Picture 12" o:spid="_x0000_s1035" type="#_x0000_t75" alt="Footprint Printable This That And The Other - Digital Footprint Template (390x599), Png Download" style="position:absolute;left:74311;top:86595;width:9007;height:13784;rotation:-4804431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">
                  <v:imagedata r:id="rId16" o:title="Footprint Printable This That And The Other - Digital Footprint Template (390x599), Png Download"/>
                  <v:path arrowok="t"/>
                </v:shape>
                <v:shape id="_x0000_s1036" type="#_x0000_t202" style="position:absolute;left:73015;top:89529;width:12334;height:5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  <v:textbox>
                    <w:txbxContent>
                      <w:p w14:paraId="484B436F" w14:textId="77777777" w:rsidR="00696077" w:rsidRPr="00696077" w:rsidRDefault="00696077" w:rsidP="00696077">
                        <w:pPr>
                          <w:jc w:val="center"/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</w:pPr>
                        <w:r w:rsidRPr="00696077">
                          <w:rPr>
                            <w:rFonts w:ascii="Gill Sans MT" w:hAnsi="Gill Sans MT"/>
                            <w:b/>
                            <w:color w:val="FFC000"/>
                            <w:sz w:val="40"/>
                            <w:szCs w:val="40"/>
                          </w:rPr>
                          <w:t>EYFS</w:t>
                        </w:r>
                      </w:p>
                    </w:txbxContent>
                  </v:textbox>
                </v:shape>
                <v:shape id="Picture 14" o:spid="_x0000_s1037" type="#_x0000_t75" alt="Footprint Printable This That And The Other - Digital Footprint Template (390x599), Png Download" style="position:absolute;left:38623;top:84752;width:10372;height:15968;rotation:-9799953fd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">
                  <v:imagedata r:id="rId17" o:title="Footprint Printable This That And The Other - Digital Footprint Template (390x599), Png Download"/>
                  <v:path arrowok="t"/>
                </v:shape>
                <v:shape id="_x0000_s1038" type="#_x0000_t202" style="position:absolute;left:39169;top:89802;width:7480;height:8960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" filled="f" stroked="f">
                  <v:textbox>
                    <w:txbxContent>
                      <w:p w14:paraId="232AA1AD" w14:textId="77777777" w:rsidR="00696077" w:rsidRPr="00831CB6" w:rsidRDefault="00831CB6" w:rsidP="00696077">
                        <w:pPr>
                          <w:spacing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>KS</w:t>
                        </w:r>
                        <w:r w:rsidR="00696077" w:rsidRPr="00831CB6">
                          <w:rPr>
                            <w:rFonts w:ascii="Gill Sans MT" w:hAnsi="Gill Sans MT"/>
                            <w:b/>
                            <w:color w:val="00B0F0"/>
                            <w:sz w:val="36"/>
                            <w:szCs w:val="36"/>
                          </w:rPr>
                          <w:t xml:space="preserve"> 1</w:t>
                        </w:r>
                      </w:p>
                    </w:txbxContent>
                  </v:textbox>
                </v:shape>
                <v:shape id="Picture 15" o:spid="_x0000_s1039" type="#_x0000_t75" alt="Footprint Printable This That And The Other - Digital Footprint Template (390x599), Png Download" style="position:absolute;left:48176;top:58548;width:10236;height:15832;rotation:-9970706fd;flip:x 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">
                  <v:imagedata r:id="rId18" o:title="Footprint Printable This That And The Other - Digital Footprint Template (390x599), Png Download"/>
                  <v:path arrowok="t"/>
                </v:shape>
                <v:shape id="Picture 16" o:spid="_x0000_s1040" type="#_x0000_t75" alt="Footprint Printable This That And The Other - Digital Footprint Template (390x599), Png Download" style="position:absolute;left:36575;top:34255;width:10373;height:1610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">
                  <v:imagedata r:id="rId17" o:title="Footprint Printable This That And The Other - Digital Footprint Template (390x599), Png Download"/>
                  <v:path arrowok="t"/>
                </v:shape>
                <v:shape id="_x0000_s1041" type="#_x0000_t202" style="position:absolute;left:51588;top:63189;width:8369;height:8959;rotation:-1150581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" filled="f" stroked="f">
                  <v:textbox>
                    <w:txbxContent>
                      <w:p w14:paraId="6C361CC8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28"/>
                            <w:szCs w:val="28"/>
                          </w:rPr>
                          <w:t>Lower</w:t>
                        </w:r>
                      </w:p>
                      <w:p w14:paraId="72FB1B1D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FF000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  <v:shape id="_x0000_s1042" type="#_x0000_t202" style="position:absolute;left:35484;top:38486;width:15204;height:8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3A003C4" w14:textId="77777777" w:rsidR="00831CB6" w:rsidRPr="00831CB6" w:rsidRDefault="00831CB6" w:rsidP="00831CB6">
                        <w:pPr>
                          <w:spacing w:after="0" w:line="240" w:lineRule="auto"/>
                          <w:jc w:val="center"/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</w:pP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>Uppe</w:t>
                        </w:r>
                        <w:r>
                          <w:rPr>
                            <w:rFonts w:ascii="Gill Sans MT" w:hAnsi="Gill Sans MT"/>
                            <w:b/>
                            <w:color w:val="00B050"/>
                            <w:sz w:val="28"/>
                            <w:szCs w:val="28"/>
                          </w:rPr>
                          <w:t xml:space="preserve">r </w:t>
                        </w:r>
                        <w:r w:rsidRPr="00831CB6">
                          <w:rPr>
                            <w:rFonts w:ascii="Gill Sans MT" w:hAnsi="Gill Sans MT"/>
                            <w:b/>
                            <w:color w:val="00B050"/>
                            <w:sz w:val="32"/>
                            <w:szCs w:val="32"/>
                          </w:rPr>
                          <w:t xml:space="preserve">KS2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End w:id="0"/>
      <w:r w:rsidR="0096247E">
        <w:rPr>
          <w:color w:val="0000FF"/>
          <w:lang w:eastAsia="en-GB"/>
        </w:rPr>
        <w:t xml:space="preserve"> </w:t>
      </w:r>
    </w:p>
    <w:p w14:paraId="15549C33" w14:textId="6F56C41C" w:rsidR="00391B6C" w:rsidRDefault="00182DA6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1791" behindDoc="0" locked="0" layoutInCell="1" allowOverlap="1" wp14:anchorId="5A6D7560" wp14:editId="0ECACC72">
                <wp:simplePos x="0" y="0"/>
                <wp:positionH relativeFrom="column">
                  <wp:posOffset>-241738</wp:posOffset>
                </wp:positionH>
                <wp:positionV relativeFrom="paragraph">
                  <wp:posOffset>7273728</wp:posOffset>
                </wp:positionV>
                <wp:extent cx="1329214" cy="714703"/>
                <wp:effectExtent l="19050" t="19050" r="23495" b="2857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9214" cy="71470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0414E" w14:textId="0C0F5DF9" w:rsidR="007F05FD" w:rsidRPr="007F05FD" w:rsidRDefault="00580866" w:rsidP="007F05FD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Year 1 </w:t>
                            </w:r>
                          </w:p>
                          <w:p w14:paraId="407FBFD9" w14:textId="77777777" w:rsidR="00182DA6" w:rsidRPr="00182DA6" w:rsidRDefault="00182DA6" w:rsidP="00182DA6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▪ </w:t>
                            </w:r>
                            <w:r w:rsidRPr="00182DA6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Understand that IT can be used to sort items and information. </w:t>
                            </w:r>
                          </w:p>
                          <w:p w14:paraId="739ED033" w14:textId="7D56CF3D" w:rsidR="00FC292C" w:rsidRPr="002A2771" w:rsidRDefault="00FC292C" w:rsidP="0091179D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6D7560" id="_x0000_t202" coordsize="21600,21600" o:spt="202" path="m,l,21600r21600,l21600,xe">
                <v:stroke joinstyle="miter"/>
                <v:path gradientshapeok="t" o:connecttype="rect"/>
              </v:shapetype>
              <v:shape id="_x0000_s1043" type="#_x0000_t202" style="position:absolute;margin-left:-19.05pt;margin-top:572.75pt;width:104.65pt;height:56.3pt;z-index:2516817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" fillcolor="white [3212]" strokecolor="#00b0f0" strokeweight="2.25pt">
                <v:textbox>
                  <w:txbxContent>
                    <w:p w14:paraId="5E10414E" w14:textId="0C0F5DF9" w:rsidR="007F05FD" w:rsidRPr="007F05FD" w:rsidRDefault="00580866" w:rsidP="007F05FD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Year 1 </w:t>
                      </w:r>
                    </w:p>
                    <w:p w14:paraId="407FBFD9" w14:textId="77777777" w:rsidR="00182DA6" w:rsidRPr="00182DA6" w:rsidRDefault="00182DA6" w:rsidP="00182DA6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▪ </w:t>
                      </w:r>
                      <w:r w:rsidRPr="00182DA6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Understand that IT can be used to sort items and information. </w:t>
                      </w:r>
                    </w:p>
                    <w:p w14:paraId="739ED033" w14:textId="7D56CF3D" w:rsidR="00FC292C" w:rsidRPr="002A2771" w:rsidRDefault="00FC292C" w:rsidP="0091179D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1C6BC2F2" wp14:editId="1CD22F16">
                <wp:simplePos x="0" y="0"/>
                <wp:positionH relativeFrom="column">
                  <wp:posOffset>-777240</wp:posOffset>
                </wp:positionH>
                <wp:positionV relativeFrom="paragraph">
                  <wp:posOffset>5505967</wp:posOffset>
                </wp:positionV>
                <wp:extent cx="1676400" cy="1608083"/>
                <wp:effectExtent l="19050" t="19050" r="19050" b="1143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6080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D29E4" w14:textId="77777777" w:rsidR="00F63B3A" w:rsidRPr="002A2771" w:rsidRDefault="00F63B3A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Year</w:t>
                            </w:r>
                            <w:r w:rsidR="00A10420"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Pr="002A2771">
                              <w:rPr>
                                <w:rFonts w:ascii="Gill Sans MT" w:hAnsi="Gill Sans MT" w:cs="Arial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2</w:t>
                            </w:r>
                          </w:p>
                          <w:p w14:paraId="2DACF334" w14:textId="77777777" w:rsidR="00182DA6" w:rsidRPr="00182DA6" w:rsidRDefault="00182DA6" w:rsidP="00182DA6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at IT can be used to create and display charts and graphs.</w:t>
                            </w:r>
                          </w:p>
                          <w:p w14:paraId="5EFAE8A8" w14:textId="77777777" w:rsidR="00182DA6" w:rsidRPr="00182DA6" w:rsidRDefault="00182DA6" w:rsidP="00182DA6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at IT can be used to add to and change charts and graphs quite easily.</w:t>
                            </w:r>
                          </w:p>
                          <w:p w14:paraId="5ABC5BE8" w14:textId="77777777" w:rsidR="00182DA6" w:rsidRPr="00182DA6" w:rsidRDefault="00182DA6" w:rsidP="00182DA6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82DA6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Begin to understand that unless data has been entered accurately it cannot be used to provide correct answers. </w:t>
                            </w:r>
                          </w:p>
                          <w:p w14:paraId="7F99B01C" w14:textId="65A0CAE9" w:rsidR="00FC292C" w:rsidRPr="00FC292C" w:rsidRDefault="00FC292C" w:rsidP="00840A48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BC2F2" id="_x0000_s1044" type="#_x0000_t202" style="position:absolute;margin-left:-61.2pt;margin-top:433.55pt;width:132pt;height:126.6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" fillcolor="white [3212]" strokecolor="#00b0f0" strokeweight="3pt">
                <v:textbox>
                  <w:txbxContent>
                    <w:p w14:paraId="1BED29E4" w14:textId="77777777" w:rsidR="00F63B3A" w:rsidRPr="002A2771" w:rsidRDefault="00F63B3A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Year</w:t>
                      </w:r>
                      <w:r w:rsidR="00A10420"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 xml:space="preserve"> </w:t>
                      </w:r>
                      <w:r w:rsidRPr="002A2771">
                        <w:rPr>
                          <w:rFonts w:ascii="Gill Sans MT" w:hAnsi="Gill Sans MT" w:cs="Arial"/>
                          <w:color w:val="000000" w:themeColor="text1"/>
                          <w:sz w:val="20"/>
                          <w:szCs w:val="20"/>
                          <w:u w:val="single"/>
                        </w:rPr>
                        <w:t>2</w:t>
                      </w:r>
                    </w:p>
                    <w:p w14:paraId="2DACF334" w14:textId="77777777" w:rsidR="00182DA6" w:rsidRPr="00182DA6" w:rsidRDefault="00182DA6" w:rsidP="00182DA6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at IT can be used to create and display charts and graphs.</w:t>
                      </w:r>
                    </w:p>
                    <w:p w14:paraId="5EFAE8A8" w14:textId="77777777" w:rsidR="00182DA6" w:rsidRPr="00182DA6" w:rsidRDefault="00182DA6" w:rsidP="00182DA6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at IT can be used to add to and change charts and graphs quite easily.</w:t>
                      </w:r>
                    </w:p>
                    <w:p w14:paraId="5ABC5BE8" w14:textId="77777777" w:rsidR="00182DA6" w:rsidRPr="00182DA6" w:rsidRDefault="00182DA6" w:rsidP="00182DA6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182DA6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Begin to understand that unless data has been entered accurately it cannot be used to provide correct answers. </w:t>
                      </w:r>
                    </w:p>
                    <w:p w14:paraId="7F99B01C" w14:textId="65A0CAE9" w:rsidR="00FC292C" w:rsidRPr="00FC292C" w:rsidRDefault="00FC292C" w:rsidP="00840A48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9983" behindDoc="0" locked="0" layoutInCell="1" allowOverlap="1" wp14:anchorId="321C19E4" wp14:editId="284B00E6">
                <wp:simplePos x="0" y="0"/>
                <wp:positionH relativeFrom="column">
                  <wp:posOffset>3596815</wp:posOffset>
                </wp:positionH>
                <wp:positionV relativeFrom="paragraph">
                  <wp:posOffset>2773899</wp:posOffset>
                </wp:positionV>
                <wp:extent cx="2593340" cy="2060028"/>
                <wp:effectExtent l="19050" t="19050" r="16510" b="1651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3340" cy="206002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CC244" w14:textId="77777777" w:rsidR="00F63B3A" w:rsidRPr="00580866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80866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4</w:t>
                            </w:r>
                          </w:p>
                          <w:p w14:paraId="294082F7" w14:textId="77777777" w:rsidR="00182DA6" w:rsidRPr="00182DA6" w:rsidRDefault="00182DA6" w:rsidP="00182DA6">
                            <w:pPr>
                              <w:widowControl w:val="0"/>
                              <w:spacing w:after="0" w:line="240" w:lineRule="auto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Use a database to answer straight forward questions by searching, matching and ordering the contents of a single field.</w:t>
                            </w:r>
                          </w:p>
                          <w:p w14:paraId="2AECF913" w14:textId="77777777" w:rsidR="00182DA6" w:rsidRPr="00182DA6" w:rsidRDefault="00182DA6" w:rsidP="00182DA6">
                            <w:pPr>
                              <w:widowControl w:val="0"/>
                              <w:spacing w:after="0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Compare different charts and graphs and understand that different ones are used for different purposes.</w:t>
                            </w:r>
                          </w:p>
                          <w:p w14:paraId="601C2258" w14:textId="77777777" w:rsidR="00182DA6" w:rsidRPr="00182DA6" w:rsidRDefault="00182DA6" w:rsidP="00182DA6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 w:cs="Arial"/>
                                <w:sz w:val="18"/>
                                <w:szCs w:val="18"/>
                              </w:rPr>
                              <w:t xml:space="preserve"> Know, understand and use the vocabulary: file, record, field, sort and search.</w:t>
                            </w:r>
                          </w:p>
                          <w:p w14:paraId="325E7F02" w14:textId="77777777" w:rsidR="00182DA6" w:rsidRPr="00182DA6" w:rsidRDefault="00182DA6" w:rsidP="00182DA6">
                            <w:pPr>
                              <w:widowControl w:val="0"/>
                              <w:spacing w:after="0" w:line="240" w:lineRule="auto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Collect data and enter it under appropriate field headings.</w:t>
                            </w:r>
                          </w:p>
                          <w:p w14:paraId="6E3B3EEC" w14:textId="77777777" w:rsidR="00182DA6" w:rsidRPr="00182DA6" w:rsidRDefault="00182DA6" w:rsidP="00182DA6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 xml:space="preserve"> Understand that effective yes-/no questions are key to organising data efficiently in a branching database.</w:t>
                            </w:r>
                          </w:p>
                          <w:p w14:paraId="6AAE17F2" w14:textId="27BB7B03" w:rsidR="00FC292C" w:rsidRPr="00FC292C" w:rsidRDefault="00FC292C" w:rsidP="00734FA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C19E4" id="_x0000_s1045" type="#_x0000_t202" style="position:absolute;margin-left:283.2pt;margin-top:218.4pt;width:204.2pt;height:162.2pt;z-index:2516899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" fillcolor="white [3212]" strokecolor="red" strokeweight="2.25pt">
                <v:textbox>
                  <w:txbxContent>
                    <w:p w14:paraId="4CBCC244" w14:textId="77777777" w:rsidR="00F63B3A" w:rsidRPr="00580866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580866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4</w:t>
                      </w:r>
                    </w:p>
                    <w:p w14:paraId="294082F7" w14:textId="77777777" w:rsidR="00182DA6" w:rsidRPr="00182DA6" w:rsidRDefault="00182DA6" w:rsidP="00182DA6">
                      <w:pPr>
                        <w:widowControl w:val="0"/>
                        <w:spacing w:after="0" w:line="240" w:lineRule="auto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Use a database to answer straight forward questions by searching, matching and ordering the contents of a single field.</w:t>
                      </w:r>
                    </w:p>
                    <w:p w14:paraId="2AECF913" w14:textId="77777777" w:rsidR="00182DA6" w:rsidRPr="00182DA6" w:rsidRDefault="00182DA6" w:rsidP="00182DA6">
                      <w:pPr>
                        <w:widowControl w:val="0"/>
                        <w:spacing w:after="0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Compare different charts and graphs and understand that different ones are used for different purposes.</w:t>
                      </w:r>
                    </w:p>
                    <w:p w14:paraId="601C2258" w14:textId="77777777" w:rsidR="00182DA6" w:rsidRPr="00182DA6" w:rsidRDefault="00182DA6" w:rsidP="00182DA6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 w:cs="Arial"/>
                          <w:sz w:val="18"/>
                          <w:szCs w:val="18"/>
                        </w:rPr>
                        <w:t xml:space="preserve"> Know, understand and use the vocabulary: file, record, field, sort and search.</w:t>
                      </w:r>
                    </w:p>
                    <w:p w14:paraId="325E7F02" w14:textId="77777777" w:rsidR="00182DA6" w:rsidRPr="00182DA6" w:rsidRDefault="00182DA6" w:rsidP="00182DA6">
                      <w:pPr>
                        <w:widowControl w:val="0"/>
                        <w:spacing w:after="0" w:line="240" w:lineRule="auto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Collect data and enter it under appropriate field headings.</w:t>
                      </w:r>
                    </w:p>
                    <w:p w14:paraId="6E3B3EEC" w14:textId="77777777" w:rsidR="00182DA6" w:rsidRPr="00182DA6" w:rsidRDefault="00182DA6" w:rsidP="00182DA6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/>
                          <w:sz w:val="18"/>
                          <w:szCs w:val="18"/>
                        </w:rPr>
                        <w:t xml:space="preserve"> Understand that effective yes-/no questions are key to organising data efficiently in a branching database.</w:t>
                      </w:r>
                    </w:p>
                    <w:p w14:paraId="6AAE17F2" w14:textId="27BB7B03" w:rsidR="00FC292C" w:rsidRPr="00FC292C" w:rsidRDefault="00FC292C" w:rsidP="00734FA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7935" behindDoc="0" locked="0" layoutInCell="1" allowOverlap="1" wp14:anchorId="30C54469" wp14:editId="17B03741">
                <wp:simplePos x="0" y="0"/>
                <wp:positionH relativeFrom="column">
                  <wp:posOffset>2070487</wp:posOffset>
                </wp:positionH>
                <wp:positionV relativeFrom="paragraph">
                  <wp:posOffset>4893264</wp:posOffset>
                </wp:positionV>
                <wp:extent cx="2214456" cy="1828800"/>
                <wp:effectExtent l="19050" t="19050" r="14605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4456" cy="1828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472FA" w14:textId="344FB0A7" w:rsidR="00F63B3A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80866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3</w:t>
                            </w:r>
                          </w:p>
                          <w:p w14:paraId="6DC1C9A1" w14:textId="77777777" w:rsidR="00182DA6" w:rsidRPr="00182DA6" w:rsidRDefault="00182DA6" w:rsidP="00182DA6">
                            <w:pPr>
                              <w:widowControl w:val="0"/>
                              <w:spacing w:after="0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82DA6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Begin to identify what data should be collected to answer a specific question.</w:t>
                            </w:r>
                          </w:p>
                          <w:p w14:paraId="3E61077F" w14:textId="77777777" w:rsidR="00182DA6" w:rsidRPr="00182DA6" w:rsidRDefault="00182DA6" w:rsidP="00182DA6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Understand that there are different types of data.</w:t>
                            </w:r>
                          </w:p>
                          <w:p w14:paraId="2B695D18" w14:textId="77777777" w:rsidR="00182DA6" w:rsidRPr="00182DA6" w:rsidRDefault="00182DA6" w:rsidP="00182DA6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Recognise similarities and differences between ICT and paper-based systems.</w:t>
                            </w:r>
                          </w:p>
                          <w:p w14:paraId="04251FEA" w14:textId="77777777" w:rsidR="00182DA6" w:rsidRPr="00182DA6" w:rsidRDefault="00182DA6" w:rsidP="00182DA6">
                            <w:pPr>
                              <w:widowControl w:val="0"/>
                              <w:spacing w:after="0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82DA6"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  <w:t>Create frequency diagrams and graphs to answer questions.</w:t>
                            </w:r>
                          </w:p>
                          <w:p w14:paraId="1F45FE58" w14:textId="77777777" w:rsidR="00182DA6" w:rsidRPr="00182DA6" w:rsidRDefault="00182DA6" w:rsidP="00182DA6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182DA6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182DA6">
                              <w:rPr>
                                <w:rFonts w:ascii="Gill Sans MT" w:hAnsi="Gill Sans MT" w:cs="Arial"/>
                                <w:color w:val="000000"/>
                                <w:sz w:val="18"/>
                                <w:szCs w:val="18"/>
                              </w:rPr>
                              <w:t xml:space="preserve"> Talk about the advantages of using IT to sort, interrogate and classify information quickly. </w:t>
                            </w:r>
                          </w:p>
                          <w:p w14:paraId="7038BD2C" w14:textId="77777777" w:rsidR="00182DA6" w:rsidRPr="00580866" w:rsidRDefault="00182DA6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</w:p>
                          <w:p w14:paraId="469F8005" w14:textId="46B472E9" w:rsidR="00FC292C" w:rsidRP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54469" id="_x0000_s1046" type="#_x0000_t202" style="position:absolute;margin-left:163.05pt;margin-top:385.3pt;width:174.35pt;height:2in;z-index:2516879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" fillcolor="white [3212]" strokecolor="red" strokeweight="2.25pt">
                <v:textbox>
                  <w:txbxContent>
                    <w:p w14:paraId="2F1472FA" w14:textId="344FB0A7" w:rsidR="00F63B3A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580866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3</w:t>
                      </w:r>
                    </w:p>
                    <w:p w14:paraId="6DC1C9A1" w14:textId="77777777" w:rsidR="00182DA6" w:rsidRPr="00182DA6" w:rsidRDefault="00182DA6" w:rsidP="00182DA6">
                      <w:pPr>
                        <w:widowControl w:val="0"/>
                        <w:spacing w:after="0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182DA6">
                        <w:rPr>
                          <w:rFonts w:ascii="Gill Sans MT" w:hAnsi="Gill Sans MT"/>
                          <w:sz w:val="18"/>
                          <w:szCs w:val="18"/>
                        </w:rPr>
                        <w:t>Begin to identify what data should be collected to answer a specific question.</w:t>
                      </w:r>
                    </w:p>
                    <w:p w14:paraId="3E61077F" w14:textId="77777777" w:rsidR="00182DA6" w:rsidRPr="00182DA6" w:rsidRDefault="00182DA6" w:rsidP="00182DA6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Understand that there are different types of data.</w:t>
                      </w:r>
                    </w:p>
                    <w:p w14:paraId="2B695D18" w14:textId="77777777" w:rsidR="00182DA6" w:rsidRPr="00182DA6" w:rsidRDefault="00182DA6" w:rsidP="00182DA6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Recognise similarities and differences between ICT and paper-based systems.</w:t>
                      </w:r>
                    </w:p>
                    <w:p w14:paraId="04251FEA" w14:textId="77777777" w:rsidR="00182DA6" w:rsidRPr="00182DA6" w:rsidRDefault="00182DA6" w:rsidP="00182DA6">
                      <w:pPr>
                        <w:widowControl w:val="0"/>
                        <w:spacing w:after="0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182DA6">
                        <w:rPr>
                          <w:rFonts w:ascii="Gill Sans MT" w:hAnsi="Gill Sans MT"/>
                          <w:sz w:val="18"/>
                          <w:szCs w:val="18"/>
                        </w:rPr>
                        <w:t>Create frequency diagrams and graphs to answer questions.</w:t>
                      </w:r>
                    </w:p>
                    <w:p w14:paraId="1F45FE58" w14:textId="77777777" w:rsidR="00182DA6" w:rsidRPr="00182DA6" w:rsidRDefault="00182DA6" w:rsidP="00182DA6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</w:pPr>
                      <w:r w:rsidRPr="00182DA6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182DA6">
                        <w:rPr>
                          <w:rFonts w:ascii="Gill Sans MT" w:hAnsi="Gill Sans MT" w:cs="Arial"/>
                          <w:color w:val="000000"/>
                          <w:sz w:val="18"/>
                          <w:szCs w:val="18"/>
                        </w:rPr>
                        <w:t xml:space="preserve"> Talk about the advantages of using IT to sort, interrogate and classify information quickly. </w:t>
                      </w:r>
                    </w:p>
                    <w:p w14:paraId="7038BD2C" w14:textId="77777777" w:rsidR="00182DA6" w:rsidRPr="00580866" w:rsidRDefault="00182DA6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</w:p>
                    <w:p w14:paraId="469F8005" w14:textId="46B472E9" w:rsidR="00FC292C" w:rsidRP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8086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5CE0A0F3" wp14:editId="26DFDD44">
                <wp:simplePos x="0" y="0"/>
                <wp:positionH relativeFrom="column">
                  <wp:posOffset>4348716</wp:posOffset>
                </wp:positionH>
                <wp:positionV relativeFrom="paragraph">
                  <wp:posOffset>7234009</wp:posOffset>
                </wp:positionV>
                <wp:extent cx="1359535" cy="1244009"/>
                <wp:effectExtent l="19050" t="19050" r="12065" b="1333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124400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93F0CF" w14:textId="5943C9D7" w:rsidR="00F63B3A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580866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EYFS</w:t>
                            </w:r>
                          </w:p>
                          <w:p w14:paraId="4723AC03" w14:textId="77777777" w:rsidR="00580866" w:rsidRPr="00F8131F" w:rsidRDefault="00580866" w:rsidP="00580866">
                            <w:pPr>
                              <w:pStyle w:val="Default"/>
                              <w:jc w:val="center"/>
                              <w:rPr>
                                <w:rFonts w:ascii="Gill Sans MT" w:hAnsi="Gill Sans MT"/>
                                <w:sz w:val="18"/>
                                <w:szCs w:val="18"/>
                              </w:rPr>
                            </w:pPr>
                            <w:r w:rsidRPr="00F8131F">
                              <w:rPr>
                                <w:rFonts w:ascii="Gill Sans MT" w:hAnsi="Gill Sans MT"/>
                                <w:bCs/>
                                <w:sz w:val="18"/>
                                <w:szCs w:val="18"/>
                              </w:rPr>
                              <w:t xml:space="preserve">Children recognise that a range of technology is used in places such as homes and schools. They select and use technology for particular purposes. </w:t>
                            </w:r>
                          </w:p>
                          <w:p w14:paraId="18A32DE0" w14:textId="77777777" w:rsidR="00580866" w:rsidRPr="00580866" w:rsidRDefault="00580866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</w:p>
                          <w:p w14:paraId="7C56EA2F" w14:textId="77777777" w:rsidR="00FC292C" w:rsidRDefault="00FC292C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64A844CF" w14:textId="77777777" w:rsidR="000466E9" w:rsidRPr="000466E9" w:rsidRDefault="000466E9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FFC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0A0F3" id="_x0000_s1043" type="#_x0000_t202" style="position:absolute;margin-left:342.4pt;margin-top:569.6pt;width:107.05pt;height:97.95pt;z-index:2516858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" fillcolor="white [3212]" strokecolor="#ffc000" strokeweight="2.25pt">
                <v:textbox>
                  <w:txbxContent>
                    <w:p w14:paraId="0693F0CF" w14:textId="5943C9D7" w:rsidR="00F63B3A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bookmarkStart w:id="1" w:name="_GoBack"/>
                      <w:r w:rsidRPr="00580866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EYFS</w:t>
                      </w:r>
                    </w:p>
                    <w:p w14:paraId="4723AC03" w14:textId="77777777" w:rsidR="00580866" w:rsidRPr="00F8131F" w:rsidRDefault="00580866" w:rsidP="00580866">
                      <w:pPr>
                        <w:pStyle w:val="Default"/>
                        <w:jc w:val="center"/>
                        <w:rPr>
                          <w:rFonts w:ascii="Gill Sans MT" w:hAnsi="Gill Sans MT"/>
                          <w:sz w:val="18"/>
                          <w:szCs w:val="18"/>
                        </w:rPr>
                      </w:pPr>
                      <w:r w:rsidRPr="00F8131F">
                        <w:rPr>
                          <w:rFonts w:ascii="Gill Sans MT" w:hAnsi="Gill Sans MT"/>
                          <w:bCs/>
                          <w:sz w:val="18"/>
                          <w:szCs w:val="18"/>
                        </w:rPr>
                        <w:t xml:space="preserve">Children recognise that a range of technology is used in places such as homes and schools. They select and use technology for particular purposes. </w:t>
                      </w:r>
                    </w:p>
                    <w:p w14:paraId="18A32DE0" w14:textId="77777777" w:rsidR="00580866" w:rsidRPr="00580866" w:rsidRDefault="00580866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</w:p>
                    <w:p w14:paraId="7C56EA2F" w14:textId="77777777" w:rsidR="00FC292C" w:rsidRDefault="00FC292C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  <w:bookmarkEnd w:id="1"/>
                    <w:p w14:paraId="64A844CF" w14:textId="77777777" w:rsidR="000466E9" w:rsidRPr="000466E9" w:rsidRDefault="000466E9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FFC000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E0F01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0B051C67" wp14:editId="2CC1BBC1">
                <wp:simplePos x="0" y="0"/>
                <wp:positionH relativeFrom="column">
                  <wp:posOffset>-372140</wp:posOffset>
                </wp:positionH>
                <wp:positionV relativeFrom="paragraph">
                  <wp:posOffset>2268604</wp:posOffset>
                </wp:positionV>
                <wp:extent cx="2738312" cy="1722474"/>
                <wp:effectExtent l="19050" t="19050" r="24130" b="1143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8312" cy="172247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F4A96" w14:textId="77777777" w:rsidR="00F63B3A" w:rsidRPr="008E0F01" w:rsidRDefault="00F63B3A" w:rsidP="00F63B3A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</w:pPr>
                            <w:r w:rsidRPr="008E0F0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8"/>
                                <w:u w:val="single"/>
                              </w:rPr>
                              <w:t>Year 5</w:t>
                            </w:r>
                          </w:p>
                          <w:p w14:paraId="0C88F570" w14:textId="77777777" w:rsidR="008E0F01" w:rsidRPr="00B870D4" w:rsidRDefault="008E0F01" w:rsidP="008E0F01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Recognise the need for accuracy when designing, entering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and interrogating data and how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this will affect the quality of information gained.</w:t>
                            </w:r>
                          </w:p>
                          <w:p w14:paraId="7D3C7B70" w14:textId="77777777" w:rsidR="008E0F01" w:rsidRPr="00B870D4" w:rsidRDefault="008E0F01" w:rsidP="008E0F01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Recognise the consequences of using inaccurate data and re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late to the outside world, e.g.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police, do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ctors, banks, school databases.</w:t>
                            </w:r>
                          </w:p>
                          <w:p w14:paraId="145868E8" w14:textId="77777777" w:rsidR="008E0F01" w:rsidRPr="00B870D4" w:rsidRDefault="008E0F01" w:rsidP="008E0F01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Understand that there are different types of data, e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.g., numeric, alphabetic, date,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alphanumeric, currency.</w:t>
                            </w:r>
                          </w:p>
                          <w:p w14:paraId="1EBD5171" w14:textId="77777777" w:rsidR="008E0F01" w:rsidRPr="00B870D4" w:rsidRDefault="008E0F01" w:rsidP="008E0F01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B870D4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</w:rPr>
                              <w:t>▪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 Understand the need for data protection and some of the ri</w:t>
                            </w:r>
                            <w:r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 xml:space="preserve">ghts of individuals over stored </w:t>
                            </w:r>
                            <w:r w:rsidRPr="00B870D4">
                              <w:rPr>
                                <w:rFonts w:ascii="Gill Sans MT" w:hAnsi="Gill Sans MT"/>
                                <w:color w:val="000000"/>
                                <w:sz w:val="18"/>
                                <w:szCs w:val="18"/>
                              </w:rPr>
                              <w:t>data and how it affects use and storage of data in the real world.</w:t>
                            </w:r>
                          </w:p>
                          <w:p w14:paraId="4309FA27" w14:textId="184790C1" w:rsidR="00FC292C" w:rsidRPr="00FC292C" w:rsidRDefault="00FC292C" w:rsidP="008E0F0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51C67" id="_x0000_s1048" type="#_x0000_t202" style="position:absolute;margin-left:-29.3pt;margin-top:178.65pt;width:215.6pt;height:135.65pt;z-index:2516920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" fillcolor="white [3212]" strokecolor="#00b050" strokeweight="2.25pt">
                <v:textbox>
                  <w:txbxContent>
                    <w:p w14:paraId="186F4A96" w14:textId="77777777" w:rsidR="00F63B3A" w:rsidRPr="008E0F01" w:rsidRDefault="00F63B3A" w:rsidP="00F63B3A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</w:pPr>
                      <w:r w:rsidRPr="008E0F0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8"/>
                          <w:u w:val="single"/>
                        </w:rPr>
                        <w:t>Year 5</w:t>
                      </w:r>
                    </w:p>
                    <w:p w14:paraId="0C88F570" w14:textId="77777777" w:rsidR="008E0F01" w:rsidRPr="00B870D4" w:rsidRDefault="008E0F01" w:rsidP="008E0F01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Recognise the need for accuracy when designing, entering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and interrogating data and how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this will affect the quality of information gained.</w:t>
                      </w:r>
                    </w:p>
                    <w:p w14:paraId="7D3C7B70" w14:textId="77777777" w:rsidR="008E0F01" w:rsidRPr="00B870D4" w:rsidRDefault="008E0F01" w:rsidP="008E0F01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Recognise the consequences of using inaccurate data and re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late to the outside world, e.g.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police, do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ctors, banks, school databases.</w:t>
                      </w:r>
                    </w:p>
                    <w:p w14:paraId="145868E8" w14:textId="77777777" w:rsidR="008E0F01" w:rsidRPr="00B870D4" w:rsidRDefault="008E0F01" w:rsidP="008E0F01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Understand that there are different types of data, e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.g., numeric, alphabetic, date,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alphanumeric, currency.</w:t>
                      </w:r>
                    </w:p>
                    <w:p w14:paraId="1EBD5171" w14:textId="77777777" w:rsidR="008E0F01" w:rsidRPr="00B870D4" w:rsidRDefault="008E0F01" w:rsidP="008E0F01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</w:pPr>
                      <w:r w:rsidRPr="00B870D4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</w:rPr>
                        <w:t>▪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 Understand the need for data protection and some of the ri</w:t>
                      </w:r>
                      <w:r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 xml:space="preserve">ghts of individuals over stored </w:t>
                      </w:r>
                      <w:r w:rsidRPr="00B870D4">
                        <w:rPr>
                          <w:rFonts w:ascii="Gill Sans MT" w:hAnsi="Gill Sans MT"/>
                          <w:color w:val="000000"/>
                          <w:sz w:val="18"/>
                          <w:szCs w:val="18"/>
                        </w:rPr>
                        <w:t>data and how it affects use and storage of data in the real world.</w:t>
                      </w:r>
                    </w:p>
                    <w:p w14:paraId="4309FA27" w14:textId="184790C1" w:rsidR="00FC292C" w:rsidRPr="00FC292C" w:rsidRDefault="00FC292C" w:rsidP="008E0F0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61823" behindDoc="0" locked="0" layoutInCell="1" allowOverlap="1" wp14:anchorId="6E252939" wp14:editId="22AB6A5E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EDA9F41" id="Flowchart: Manual Input 12" o:spid="_x0000_s1026" style="position:absolute;margin-left:521.25pt;margin-top:751.45pt;width:108.75pt;height:91.5pt;z-index:25166182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w:drawing>
          <wp:inline distT="0" distB="0" distL="0" distR="0" wp14:anchorId="251C58F7" wp14:editId="4B8DB3C7">
            <wp:extent cx="5731514" cy="5731514"/>
            <wp:effectExtent l="0" t="0" r="2536" b="2536"/>
            <wp:docPr id="8" name="irc_mi" descr="Image result for f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4" cy="573151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0" locked="0" layoutInCell="1" allowOverlap="1" wp14:anchorId="1636AE0A" wp14:editId="4ABF79D1">
                <wp:simplePos x="0" y="0"/>
                <wp:positionH relativeFrom="column">
                  <wp:posOffset>-4258104</wp:posOffset>
                </wp:positionH>
                <wp:positionV relativeFrom="paragraph">
                  <wp:posOffset>1528547</wp:posOffset>
                </wp:positionV>
                <wp:extent cx="11286494" cy="8637907"/>
                <wp:effectExtent l="0" t="0" r="10156" b="10793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4" cy="8637907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14:paraId="04602B0A" w14:textId="77777777"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w14:anchorId="1636AE0A" id="Rectangle 4" o:spid="_x0000_s1049" style="position:absolute;margin-left:-335.3pt;margin-top:120.35pt;width:888.7pt;height:680.15pt;z-index:2516505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" fillcolor="#cf6" strokecolor="#cf6" strokeweight=".35281mm">
                <v:textbox>
                  <w:txbxContent>
                    <w:p w14:paraId="04602B0A" w14:textId="77777777"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B781D" w14:textId="77777777" w:rsidR="00A62F60" w:rsidRDefault="00A62F60">
      <w:pPr>
        <w:spacing w:after="0" w:line="240" w:lineRule="auto"/>
      </w:pPr>
      <w:r>
        <w:separator/>
      </w:r>
    </w:p>
  </w:endnote>
  <w:endnote w:type="continuationSeparator" w:id="0">
    <w:p w14:paraId="106BA2F7" w14:textId="77777777" w:rsidR="00A62F60" w:rsidRDefault="00A62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348AE7" w14:textId="77777777" w:rsidR="00A62F60" w:rsidRDefault="00A62F6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4150615" w14:textId="77777777" w:rsidR="00A62F60" w:rsidRDefault="00A62F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6375C0"/>
    <w:multiLevelType w:val="multilevel"/>
    <w:tmpl w:val="4D0C3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E10363"/>
    <w:multiLevelType w:val="multilevel"/>
    <w:tmpl w:val="49CA51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D42864"/>
    <w:multiLevelType w:val="multilevel"/>
    <w:tmpl w:val="81B21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11778E"/>
    <w:multiLevelType w:val="multilevel"/>
    <w:tmpl w:val="CC2C2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092820"/>
    <w:multiLevelType w:val="hybridMultilevel"/>
    <w:tmpl w:val="3BC8DA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AE3D29"/>
    <w:multiLevelType w:val="multilevel"/>
    <w:tmpl w:val="0D54AA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4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qgUA7swnKywAAAA="/>
  </w:docVars>
  <w:rsids>
    <w:rsidRoot w:val="00391B6C"/>
    <w:rsid w:val="000466E9"/>
    <w:rsid w:val="000840A4"/>
    <w:rsid w:val="000B221D"/>
    <w:rsid w:val="000C65AB"/>
    <w:rsid w:val="000F03D2"/>
    <w:rsid w:val="000F6F95"/>
    <w:rsid w:val="0010339A"/>
    <w:rsid w:val="00182DA6"/>
    <w:rsid w:val="002A2771"/>
    <w:rsid w:val="002E6806"/>
    <w:rsid w:val="00391B6C"/>
    <w:rsid w:val="003B7D89"/>
    <w:rsid w:val="004478F4"/>
    <w:rsid w:val="00580866"/>
    <w:rsid w:val="006130CF"/>
    <w:rsid w:val="006510B8"/>
    <w:rsid w:val="00696077"/>
    <w:rsid w:val="00734FAA"/>
    <w:rsid w:val="007443FF"/>
    <w:rsid w:val="0075678A"/>
    <w:rsid w:val="007B233A"/>
    <w:rsid w:val="007E2EF9"/>
    <w:rsid w:val="007F05FD"/>
    <w:rsid w:val="00831CB6"/>
    <w:rsid w:val="00840A48"/>
    <w:rsid w:val="008431AB"/>
    <w:rsid w:val="00851A3C"/>
    <w:rsid w:val="0088231D"/>
    <w:rsid w:val="008E0F01"/>
    <w:rsid w:val="008F4FC4"/>
    <w:rsid w:val="0091179D"/>
    <w:rsid w:val="0096247E"/>
    <w:rsid w:val="009876AA"/>
    <w:rsid w:val="00A10420"/>
    <w:rsid w:val="00A62F60"/>
    <w:rsid w:val="00A82C2A"/>
    <w:rsid w:val="00C8098F"/>
    <w:rsid w:val="00D55916"/>
    <w:rsid w:val="00DF3E0A"/>
    <w:rsid w:val="00F63B3A"/>
    <w:rsid w:val="00FC2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4953B"/>
  <w15:docId w15:val="{919C083F-D8C5-B542-B135-5472D3D34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478F4"/>
    <w:pPr>
      <w:suppressAutoHyphens w:val="0"/>
      <w:autoSpaceDN/>
      <w:spacing w:before="100" w:beforeAutospacing="1" w:after="100" w:afterAutospacing="1" w:line="240" w:lineRule="auto"/>
      <w:textAlignment w:val="auto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F05FD"/>
    <w:pPr>
      <w:ind w:left="720"/>
      <w:contextualSpacing/>
    </w:pPr>
  </w:style>
  <w:style w:type="paragraph" w:customStyle="1" w:styleId="Default">
    <w:name w:val="Default"/>
    <w:rsid w:val="00580866"/>
    <w:pPr>
      <w:autoSpaceDE w:val="0"/>
      <w:adjustRightInd w:val="0"/>
      <w:spacing w:after="0" w:line="240" w:lineRule="auto"/>
      <w:textAlignment w:val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8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Jade Pomfret</cp:lastModifiedBy>
  <cp:revision>6</cp:revision>
  <cp:lastPrinted>2019-12-02T18:00:00Z</cp:lastPrinted>
  <dcterms:created xsi:type="dcterms:W3CDTF">2020-01-19T16:47:00Z</dcterms:created>
  <dcterms:modified xsi:type="dcterms:W3CDTF">2020-04-29T15:34:00Z</dcterms:modified>
</cp:coreProperties>
</file>